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875BB2" w:rsidRDefault="00875BB2"/>
    <w:p w14:paraId="680F5A0F" w14:textId="77777777" w:rsidR="00AD45F0" w:rsidRDefault="00AD45F0"/>
    <w:p w14:paraId="2FFEDA93" w14:textId="77777777" w:rsidR="00AD45F0" w:rsidRDefault="00AD45F0"/>
    <w:p w14:paraId="5E61B096" w14:textId="77777777" w:rsidR="003C3E4B" w:rsidRPr="003C3E4B" w:rsidRDefault="00A55875" w:rsidP="003C3E4B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 xml:space="preserve">This is the peer reviewed version of the following </w:t>
      </w:r>
      <w:r w:rsidR="00225E6A">
        <w:rPr>
          <w:rFonts w:asciiTheme="majorHAnsi" w:hAnsiTheme="majorHAnsi"/>
          <w:sz w:val="28"/>
          <w:szCs w:val="24"/>
          <w:lang w:val="en-US"/>
        </w:rPr>
        <w:t>article</w:t>
      </w:r>
      <w:r w:rsidR="00F74A82">
        <w:rPr>
          <w:rFonts w:asciiTheme="majorHAnsi" w:hAnsiTheme="majorHAnsi"/>
          <w:sz w:val="28"/>
          <w:szCs w:val="24"/>
          <w:lang w:val="en-US"/>
        </w:rPr>
        <w:t>:</w:t>
      </w:r>
      <w:r w:rsidR="00156DD3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3C3E4B" w:rsidRPr="003C3E4B">
        <w:rPr>
          <w:rFonts w:asciiTheme="majorHAnsi" w:hAnsiTheme="majorHAnsi"/>
          <w:sz w:val="28"/>
          <w:szCs w:val="24"/>
          <w:lang w:val="en-US"/>
        </w:rPr>
        <w:t xml:space="preserve">Cancer Genet </w:t>
      </w:r>
      <w:proofErr w:type="spellStart"/>
      <w:r w:rsidR="003C3E4B" w:rsidRPr="003C3E4B">
        <w:rPr>
          <w:rFonts w:asciiTheme="majorHAnsi" w:hAnsiTheme="majorHAnsi"/>
          <w:sz w:val="28"/>
          <w:szCs w:val="24"/>
          <w:lang w:val="en-US"/>
        </w:rPr>
        <w:t>Cytogenet</w:t>
      </w:r>
      <w:proofErr w:type="spellEnd"/>
      <w:r w:rsidR="003C3E4B" w:rsidRPr="003C3E4B">
        <w:rPr>
          <w:rFonts w:asciiTheme="majorHAnsi" w:hAnsiTheme="majorHAnsi"/>
          <w:sz w:val="28"/>
          <w:szCs w:val="24"/>
          <w:lang w:val="en-US"/>
        </w:rPr>
        <w:t xml:space="preserve"> </w:t>
      </w:r>
    </w:p>
    <w:p w14:paraId="1F4A2DAC" w14:textId="6FBABE4D" w:rsidR="00AD45F0" w:rsidRPr="00156DD3" w:rsidRDefault="003C3E4B" w:rsidP="00156DD3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3C3E4B">
        <w:rPr>
          <w:rFonts w:asciiTheme="majorHAnsi" w:hAnsiTheme="majorHAnsi"/>
          <w:sz w:val="28"/>
          <w:szCs w:val="24"/>
          <w:lang w:val="en-US"/>
        </w:rPr>
        <w:t>. 2004 Jan 1;148(1):35-43</w:t>
      </w:r>
      <w:r w:rsidRPr="003C3E4B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8F5ADE" w:rsidRPr="00156DD3">
        <w:rPr>
          <w:rFonts w:asciiTheme="majorHAnsi" w:hAnsiTheme="majorHAnsi"/>
          <w:sz w:val="28"/>
          <w:szCs w:val="24"/>
          <w:lang w:val="en-US"/>
        </w:rPr>
        <w:t>T</w:t>
      </w:r>
      <w:r w:rsidR="0094592F" w:rsidRPr="00156DD3">
        <w:rPr>
          <w:rFonts w:asciiTheme="majorHAnsi" w:hAnsiTheme="majorHAnsi"/>
          <w:sz w:val="28"/>
          <w:szCs w:val="24"/>
          <w:lang w:val="en-US"/>
        </w:rPr>
        <w:t>h</w:t>
      </w:r>
      <w:r w:rsidR="00A55875" w:rsidRPr="00156DD3">
        <w:rPr>
          <w:rFonts w:asciiTheme="majorHAnsi" w:hAnsiTheme="majorHAnsi"/>
          <w:sz w:val="28"/>
          <w:szCs w:val="24"/>
          <w:lang w:val="en-US"/>
        </w:rPr>
        <w:t>is article</w:t>
      </w:r>
      <w:r>
        <w:rPr>
          <w:rFonts w:asciiTheme="majorHAnsi" w:hAnsiTheme="majorHAnsi"/>
          <w:sz w:val="28"/>
          <w:szCs w:val="24"/>
          <w:lang w:val="en-US"/>
        </w:rPr>
        <w:t xml:space="preserve"> </w:t>
      </w:r>
      <w:proofErr w:type="spellStart"/>
      <w:r w:rsidRPr="003C3E4B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Pr="003C3E4B">
        <w:rPr>
          <w:rFonts w:asciiTheme="majorHAnsi" w:hAnsiTheme="majorHAnsi"/>
          <w:sz w:val="28"/>
          <w:szCs w:val="24"/>
          <w:lang w:val="en-US"/>
        </w:rPr>
        <w:t>: 10.1016/s0165-4608(03)00216-4</w:t>
      </w:r>
      <w:r w:rsidR="00156DD3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A55875" w:rsidRPr="00156DD3">
        <w:rPr>
          <w:rFonts w:asciiTheme="majorHAnsi" w:hAnsiTheme="majorHAnsi"/>
          <w:sz w:val="28"/>
          <w:szCs w:val="24"/>
          <w:lang w:val="en-US"/>
        </w:rPr>
        <w:t xml:space="preserve">may be used for non-commercial purposes in accordance with </w:t>
      </w:r>
      <w:r>
        <w:rPr>
          <w:rFonts w:asciiTheme="majorHAnsi" w:hAnsiTheme="majorHAnsi"/>
          <w:sz w:val="28"/>
          <w:szCs w:val="24"/>
          <w:lang w:val="en-US"/>
        </w:rPr>
        <w:t>Elsevier</w:t>
      </w:r>
      <w:r w:rsidR="00A55875" w:rsidRPr="00156DD3">
        <w:rPr>
          <w:rFonts w:asciiTheme="majorHAnsi" w:hAnsiTheme="majorHAnsi"/>
          <w:sz w:val="28"/>
          <w:szCs w:val="24"/>
          <w:lang w:val="en-US"/>
        </w:rPr>
        <w:t xml:space="preserve"> Conditions for Use of Self-Archived Versions.</w:t>
      </w:r>
    </w:p>
    <w:p w14:paraId="3B0D201B" w14:textId="77777777" w:rsidR="00FA332E" w:rsidRDefault="00FA332E" w:rsidP="008F5ADE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</w:p>
    <w:sectPr w:rsidR="00FA332E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82A89A" w14:textId="77777777" w:rsidR="004E5C1B" w:rsidRDefault="004E5C1B" w:rsidP="00AD45F0">
      <w:pPr>
        <w:spacing w:before="0" w:after="0" w:line="240" w:lineRule="auto"/>
      </w:pPr>
      <w:r>
        <w:separator/>
      </w:r>
    </w:p>
  </w:endnote>
  <w:endnote w:type="continuationSeparator" w:id="0">
    <w:p w14:paraId="78849DD4" w14:textId="77777777" w:rsidR="004E5C1B" w:rsidRDefault="004E5C1B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2F1824" w14:textId="77777777" w:rsidR="004E5C1B" w:rsidRDefault="004E5C1B" w:rsidP="00AD45F0">
      <w:pPr>
        <w:spacing w:before="0" w:after="0" w:line="240" w:lineRule="auto"/>
      </w:pPr>
      <w:r>
        <w:separator/>
      </w:r>
    </w:p>
  </w:footnote>
  <w:footnote w:type="continuationSeparator" w:id="0">
    <w:p w14:paraId="0FF5CFB6" w14:textId="77777777" w:rsidR="004E5C1B" w:rsidRDefault="004E5C1B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05B81"/>
    <w:multiLevelType w:val="multilevel"/>
    <w:tmpl w:val="51FCA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8C3971"/>
    <w:multiLevelType w:val="multilevel"/>
    <w:tmpl w:val="CC3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91406D"/>
    <w:multiLevelType w:val="multilevel"/>
    <w:tmpl w:val="BC1AD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E76570"/>
    <w:multiLevelType w:val="multilevel"/>
    <w:tmpl w:val="A2226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402381"/>
    <w:multiLevelType w:val="multilevel"/>
    <w:tmpl w:val="9D2E9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9F4632"/>
    <w:multiLevelType w:val="multilevel"/>
    <w:tmpl w:val="77D22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927EED"/>
    <w:multiLevelType w:val="multilevel"/>
    <w:tmpl w:val="626E7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9A02AE"/>
    <w:multiLevelType w:val="multilevel"/>
    <w:tmpl w:val="E7F6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DC53AB"/>
    <w:multiLevelType w:val="multilevel"/>
    <w:tmpl w:val="2968E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EE6771"/>
    <w:multiLevelType w:val="multilevel"/>
    <w:tmpl w:val="39746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6B3D4C"/>
    <w:multiLevelType w:val="multilevel"/>
    <w:tmpl w:val="95464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E501A5F"/>
    <w:multiLevelType w:val="multilevel"/>
    <w:tmpl w:val="DD102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424F10"/>
    <w:multiLevelType w:val="multilevel"/>
    <w:tmpl w:val="9C12F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3437AFC"/>
    <w:multiLevelType w:val="multilevel"/>
    <w:tmpl w:val="EEF28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69F586E"/>
    <w:multiLevelType w:val="multilevel"/>
    <w:tmpl w:val="811A3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7801F1E"/>
    <w:multiLevelType w:val="multilevel"/>
    <w:tmpl w:val="15DE6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E20639F"/>
    <w:multiLevelType w:val="multilevel"/>
    <w:tmpl w:val="33827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2"/>
  </w:num>
  <w:num w:numId="2" w16cid:durableId="1504394569">
    <w:abstractNumId w:val="17"/>
  </w:num>
  <w:num w:numId="3" w16cid:durableId="746850809">
    <w:abstractNumId w:val="1"/>
  </w:num>
  <w:num w:numId="4" w16cid:durableId="2131167097">
    <w:abstractNumId w:val="8"/>
  </w:num>
  <w:num w:numId="5" w16cid:durableId="955796903">
    <w:abstractNumId w:val="9"/>
  </w:num>
  <w:num w:numId="6" w16cid:durableId="1347442930">
    <w:abstractNumId w:val="11"/>
  </w:num>
  <w:num w:numId="7" w16cid:durableId="1199195827">
    <w:abstractNumId w:val="16"/>
  </w:num>
  <w:num w:numId="8" w16cid:durableId="1838230399">
    <w:abstractNumId w:val="10"/>
  </w:num>
  <w:num w:numId="9" w16cid:durableId="843323167">
    <w:abstractNumId w:val="5"/>
  </w:num>
  <w:num w:numId="10" w16cid:durableId="19668742">
    <w:abstractNumId w:val="6"/>
  </w:num>
  <w:num w:numId="11" w16cid:durableId="1942492525">
    <w:abstractNumId w:val="0"/>
  </w:num>
  <w:num w:numId="12" w16cid:durableId="203643200">
    <w:abstractNumId w:val="15"/>
  </w:num>
  <w:num w:numId="13" w16cid:durableId="721948081">
    <w:abstractNumId w:val="3"/>
  </w:num>
  <w:num w:numId="14" w16cid:durableId="1457218216">
    <w:abstractNumId w:val="7"/>
  </w:num>
  <w:num w:numId="15" w16cid:durableId="129902847">
    <w:abstractNumId w:val="14"/>
  </w:num>
  <w:num w:numId="16" w16cid:durableId="1298293169">
    <w:abstractNumId w:val="12"/>
  </w:num>
  <w:num w:numId="17" w16cid:durableId="1869561953">
    <w:abstractNumId w:val="18"/>
  </w:num>
  <w:num w:numId="18" w16cid:durableId="1229656879">
    <w:abstractNumId w:val="4"/>
  </w:num>
  <w:num w:numId="19" w16cid:durableId="136617559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ED"/>
    <w:rsid w:val="001316FF"/>
    <w:rsid w:val="00146451"/>
    <w:rsid w:val="00150328"/>
    <w:rsid w:val="0015090A"/>
    <w:rsid w:val="00156DD3"/>
    <w:rsid w:val="001631C6"/>
    <w:rsid w:val="00173443"/>
    <w:rsid w:val="001751C6"/>
    <w:rsid w:val="00195891"/>
    <w:rsid w:val="00195FBA"/>
    <w:rsid w:val="001A398F"/>
    <w:rsid w:val="001B07EA"/>
    <w:rsid w:val="001B1AC8"/>
    <w:rsid w:val="001C5E61"/>
    <w:rsid w:val="001D161E"/>
    <w:rsid w:val="001D5726"/>
    <w:rsid w:val="001E2505"/>
    <w:rsid w:val="001F0E91"/>
    <w:rsid w:val="001F2357"/>
    <w:rsid w:val="001F2D52"/>
    <w:rsid w:val="001F4B45"/>
    <w:rsid w:val="00204233"/>
    <w:rsid w:val="002122EB"/>
    <w:rsid w:val="0021301B"/>
    <w:rsid w:val="00225E6A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2F4C6B"/>
    <w:rsid w:val="00304712"/>
    <w:rsid w:val="003074DB"/>
    <w:rsid w:val="00312458"/>
    <w:rsid w:val="00323A0B"/>
    <w:rsid w:val="00330B70"/>
    <w:rsid w:val="00335369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3E4B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E5C1B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6691D"/>
    <w:rsid w:val="00576A3F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0EA2"/>
    <w:rsid w:val="006D1F70"/>
    <w:rsid w:val="006E0313"/>
    <w:rsid w:val="006E20E8"/>
    <w:rsid w:val="006E38A7"/>
    <w:rsid w:val="006E69AD"/>
    <w:rsid w:val="006F5E04"/>
    <w:rsid w:val="007107AE"/>
    <w:rsid w:val="00716789"/>
    <w:rsid w:val="00753438"/>
    <w:rsid w:val="007551CE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75BB2"/>
    <w:rsid w:val="00876EAE"/>
    <w:rsid w:val="0088670B"/>
    <w:rsid w:val="0089637E"/>
    <w:rsid w:val="008A1213"/>
    <w:rsid w:val="008A7532"/>
    <w:rsid w:val="008B3590"/>
    <w:rsid w:val="008C6FB8"/>
    <w:rsid w:val="008E7662"/>
    <w:rsid w:val="008F5ADE"/>
    <w:rsid w:val="008F72BD"/>
    <w:rsid w:val="00902AB7"/>
    <w:rsid w:val="009159BF"/>
    <w:rsid w:val="00926CE0"/>
    <w:rsid w:val="0093429B"/>
    <w:rsid w:val="0094021B"/>
    <w:rsid w:val="0094026F"/>
    <w:rsid w:val="0094592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5206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1A4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105A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74A82"/>
    <w:rsid w:val="00F80619"/>
    <w:rsid w:val="00F9162B"/>
    <w:rsid w:val="00F95EC7"/>
    <w:rsid w:val="00FA332E"/>
    <w:rsid w:val="00FA355A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  <w:style w:type="character" w:styleId="Hipervnculo">
    <w:name w:val="Hyperlink"/>
    <w:basedOn w:val="Fuentedeprrafopredeter"/>
    <w:uiPriority w:val="99"/>
    <w:unhideWhenUsed/>
    <w:rsid w:val="0094021B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402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60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1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0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65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83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86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91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08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02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7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66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44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21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25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6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67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31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8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59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1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268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13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6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19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99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0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1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2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15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3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32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5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9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079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9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0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454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700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7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9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771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28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9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69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2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0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2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470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5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44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79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2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21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19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8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51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8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2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4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690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9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6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8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390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66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33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4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986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755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8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42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96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12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86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7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83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7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13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86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07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0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18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89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926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72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9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2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8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3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1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4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7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83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7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79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40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92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7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6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43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2-03T06:45:00Z</dcterms:created>
  <dcterms:modified xsi:type="dcterms:W3CDTF">2025-02-03T06:45:00Z</dcterms:modified>
</cp:coreProperties>
</file>